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secTidy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0-13</w:t>
      </w:r>
      <w:r>
        <w:t xml:space="preserve"> </w:t>
      </w:r>
      <w:r>
        <w:t xml:space="preserve">19:23:20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688"/>
        <w:gridCol w:w="3443"/>
        <w:gridCol w:w="860"/>
        <w:gridCol w:w="946"/>
        <w:gridCol w:w="860"/>
        <w:gridCol w:w="11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id">
              <w:r>
                <w:rPr>
                  <w:rStyle w:val="Hyperlink"/>
                  <w:b/>
                </w:rPr>
                <w:t xml:space="preserve">activity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type">
              <w:r>
                <w:rPr>
                  <w:rStyle w:val="Hyperlink"/>
                  <w:b/>
                </w:rPr>
                <w:t xml:space="preserve">activity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id"/>
      <w:bookmarkEnd w:id="24"/>
      <w:r>
        <w:t xml:space="preserve">subject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yid"/>
      <w:bookmarkEnd w:id="26"/>
      <w:r>
        <w:t xml:space="preserve">activity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-activity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x"/>
      <w:bookmarkEnd w:id="28"/>
      <w:r>
        <w:t xml:space="preserve">tBod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y"/>
      <w:bookmarkEnd w:id="30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z"/>
      <w:bookmarkEnd w:id="32"/>
      <w:r>
        <w:t xml:space="preserve">t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std-x"/>
      <w:bookmarkEnd w:id="34"/>
      <w:r>
        <w:t xml:space="preserve">t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y"/>
      <w:bookmarkEnd w:id="36"/>
      <w:r>
        <w:t xml:space="preserve">t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z"/>
      <w:bookmarkEnd w:id="38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gravityacc-mean-x"/>
      <w:bookmarkEnd w:id="40"/>
      <w:r>
        <w:t xml:space="preserve">tGravit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y"/>
      <w:bookmarkEnd w:id="42"/>
      <w:r>
        <w:t xml:space="preserve">tGravit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z"/>
      <w:bookmarkEnd w:id="44"/>
      <w:r>
        <w:t xml:space="preserve">tGravit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std-x"/>
      <w:bookmarkEnd w:id="46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y"/>
      <w:bookmarkEnd w:id="48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z"/>
      <w:bookmarkEnd w:id="50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jerk-mean-x"/>
      <w:bookmarkEnd w:id="52"/>
      <w:r>
        <w:t xml:space="preserve">tBodyAcc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y"/>
      <w:bookmarkEnd w:id="54"/>
      <w:r>
        <w:t xml:space="preserve">t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z"/>
      <w:bookmarkEnd w:id="56"/>
      <w:r>
        <w:t xml:space="preserve">tBodyAcc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std-x"/>
      <w:bookmarkEnd w:id="58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y"/>
      <w:bookmarkEnd w:id="60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z"/>
      <w:bookmarkEnd w:id="62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-mean-x"/>
      <w:bookmarkEnd w:id="64"/>
      <w:r>
        <w:t xml:space="preserve">t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y"/>
      <w:bookmarkEnd w:id="66"/>
      <w:r>
        <w:t xml:space="preserve">t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z"/>
      <w:bookmarkEnd w:id="68"/>
      <w:r>
        <w:t xml:space="preserve">tBodyGyro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std-x"/>
      <w:bookmarkEnd w:id="70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y"/>
      <w:bookmarkEnd w:id="72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z"/>
      <w:bookmarkEnd w:id="74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jerk-mean-x"/>
      <w:bookmarkEnd w:id="76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y"/>
      <w:bookmarkEnd w:id="78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z"/>
      <w:bookmarkEnd w:id="80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std-x"/>
      <w:bookmarkEnd w:id="82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y"/>
      <w:bookmarkEnd w:id="84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z"/>
      <w:bookmarkEnd w:id="86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mag-mean"/>
      <w:bookmarkEnd w:id="88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std"/>
      <w:bookmarkEnd w:id="90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gravityaccmag-mean"/>
      <w:bookmarkEnd w:id="92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std"/>
      <w:bookmarkEnd w:id="94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jerkmag-mean"/>
      <w:bookmarkEnd w:id="96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std"/>
      <w:bookmarkEnd w:id="98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gyromag-mean"/>
      <w:bookmarkEnd w:id="100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std"/>
      <w:bookmarkEnd w:id="102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jerkmag-mean"/>
      <w:bookmarkEnd w:id="10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std"/>
      <w:bookmarkEnd w:id="106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bodyacc-mean-x"/>
      <w:bookmarkEnd w:id="108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y"/>
      <w:bookmarkEnd w:id="110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z"/>
      <w:bookmarkEnd w:id="112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std-x"/>
      <w:bookmarkEnd w:id="114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y"/>
      <w:bookmarkEnd w:id="116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z"/>
      <w:bookmarkEnd w:id="118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-meanfreq-x"/>
      <w:bookmarkEnd w:id="120"/>
      <w:r>
        <w:t xml:space="preserve">fBodyAcc-meanFreq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-meanfreq-y"/>
      <w:bookmarkEnd w:id="122"/>
      <w:r>
        <w:t xml:space="preserve">fBodyAcc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-meanfreq-z"/>
      <w:bookmarkEnd w:id="124"/>
      <w:r>
        <w:t xml:space="preserve">fBodyAcc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mean-x"/>
      <w:bookmarkEnd w:id="126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mean-y"/>
      <w:bookmarkEnd w:id="128"/>
      <w:r>
        <w:t xml:space="preserve">f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mean-z"/>
      <w:bookmarkEnd w:id="130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accjerk-std-x"/>
      <w:bookmarkEnd w:id="132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accjerk-std-y"/>
      <w:bookmarkEnd w:id="134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accjerk-std-z"/>
      <w:bookmarkEnd w:id="136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accjerk-meanfreq-x"/>
      <w:bookmarkEnd w:id="138"/>
      <w:r>
        <w:t xml:space="preserve">fBodyAccJerk-meanFreq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accjerk-meanfreq-y"/>
      <w:bookmarkEnd w:id="140"/>
      <w:r>
        <w:t xml:space="preserve">fBodyAccJerk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accjerk-meanfreq-z"/>
      <w:bookmarkEnd w:id="142"/>
      <w:r>
        <w:t xml:space="preserve">fBodyAccJerk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gyro-mean-x"/>
      <w:bookmarkEnd w:id="144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gyro-mean-y"/>
      <w:bookmarkEnd w:id="146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gyro-mean-z"/>
      <w:bookmarkEnd w:id="148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gyro-std-x"/>
      <w:bookmarkEnd w:id="150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gyro-std-y"/>
      <w:bookmarkEnd w:id="152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gyro-std-z"/>
      <w:bookmarkEnd w:id="154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gyro-meanfreq-x"/>
      <w:bookmarkEnd w:id="156"/>
      <w:r>
        <w:t xml:space="preserve">fBodyGyro-meanFreq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gyro-meanfreq-y"/>
      <w:bookmarkEnd w:id="158"/>
      <w:r>
        <w:t xml:space="preserve">fBodyGyro-meanFreq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fbodygyro-meanfreq-z"/>
      <w:bookmarkEnd w:id="160"/>
      <w:r>
        <w:t xml:space="preserve">fBodyGyro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fbodyaccmag-mean"/>
      <w:bookmarkEnd w:id="162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fbodyaccmag-std"/>
      <w:bookmarkEnd w:id="164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fbodyaccmag-meanfreq"/>
      <w:bookmarkEnd w:id="166"/>
      <w:r>
        <w:t xml:space="preserve">fBodyAcc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fbodybodyaccjerkmag-mean"/>
      <w:bookmarkEnd w:id="168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fbodybodyaccjerkmag-std"/>
      <w:bookmarkEnd w:id="170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fbodybodyaccjerkmag-meanfreq"/>
      <w:bookmarkEnd w:id="172"/>
      <w:r>
        <w:t xml:space="preserve">fBodyBodyAcc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fbodybodygyromag-mean"/>
      <w:bookmarkEnd w:id="174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fbodybodygyromag-std"/>
      <w:bookmarkEnd w:id="176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fbodybodygyromag-meanfreq"/>
      <w:bookmarkEnd w:id="178"/>
      <w:r>
        <w:t xml:space="preserve">fBodyBodyGyro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fbodybodygyrojerkmag-mean"/>
      <w:bookmarkEnd w:id="180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fbodybodygyrojerkmag-std"/>
      <w:bookmarkEnd w:id="182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fbodybodygyrojerkmag-meanfreq"/>
      <w:bookmarkEnd w:id="184"/>
      <w:r>
        <w:t xml:space="preserve">fBodyBodyGyro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activitytype"/>
      <w:bookmarkEnd w:id="186"/>
      <w:r>
        <w:t xml:space="preserve">activityTyp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TidySet_files/figure-docx/Var-82-activity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dlhart (username:</w:t>
      </w:r>
      <w:r>
        <w:t xml:space="preserve"> </w:t>
      </w:r>
      <w:r>
        <w:rPr>
          <w:rStyle w:val="VerbatimChar"/>
        </w:rPr>
        <w:t xml:space="preserve">Dana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at Oct 13 2018 19:23:23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Dana/Desktop/Coursera</w:t>
      </w:r>
    </w:p>
    <w:p>
      <w:pPr>
        <w:numPr>
          <w:numId w:val="1001"/>
          <w:ilvl w:val="0"/>
        </w:numPr>
      </w:pPr>
      <w:r>
        <w:t xml:space="preserve">dataMaid v1.2.0 [Pkg: 2018-10-03 from CRAN (R 3.5.1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i386-w64-mingw32/i386 (32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ecTidySet, mode = c("summarize", "visualize",  "check"), smartNum = FALSE, file = "codebook_secTidySet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secTidySe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ebc2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b62a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secTidySet</dc:title>
  <dc:creator/>
  <dcterms:created xsi:type="dcterms:W3CDTF">2018-10-13T23:23:51Z</dcterms:created>
  <dcterms:modified xsi:type="dcterms:W3CDTF">2018-10-13T23:23:51Z</dcterms:modified>
</cp:coreProperties>
</file>